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7AB5EB3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</w:t>
      </w:r>
      <w:r w:rsidR="00750B94">
        <w:rPr>
          <w:sz w:val="24"/>
          <w:szCs w:val="24"/>
          <w:lang w:val="en-GB"/>
        </w:rPr>
        <w:t>r</w:t>
      </w:r>
      <w:r w:rsidR="00B7216C">
        <w:rPr>
          <w:sz w:val="24"/>
          <w:szCs w:val="24"/>
          <w:lang w:val="en-GB"/>
        </w:rPr>
        <w:t>kans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E8BBE2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F6338" w14:textId="77777777" w:rsidR="007715FD" w:rsidRDefault="007715FD" w:rsidP="00CB37D9">
      <w:pPr>
        <w:spacing w:after="0" w:line="240" w:lineRule="auto"/>
      </w:pPr>
      <w:r>
        <w:separator/>
      </w:r>
    </w:p>
  </w:endnote>
  <w:endnote w:type="continuationSeparator" w:id="0">
    <w:p w14:paraId="30AC3176" w14:textId="77777777" w:rsidR="007715FD" w:rsidRDefault="007715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27B27" w14:textId="77777777" w:rsidR="007166DC" w:rsidRDefault="007166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2A8F244" w:rsidR="00CB37D9" w:rsidRPr="007166DC" w:rsidRDefault="00CB37D9" w:rsidP="007166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D0C3D" w14:textId="77777777" w:rsidR="007166DC" w:rsidRDefault="00716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D9117" w14:textId="77777777" w:rsidR="007715FD" w:rsidRDefault="007715FD" w:rsidP="00CB37D9">
      <w:pPr>
        <w:spacing w:after="0" w:line="240" w:lineRule="auto"/>
      </w:pPr>
      <w:r>
        <w:separator/>
      </w:r>
    </w:p>
  </w:footnote>
  <w:footnote w:type="continuationSeparator" w:id="0">
    <w:p w14:paraId="71ACB330" w14:textId="77777777" w:rsidR="007715FD" w:rsidRDefault="007715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478872" w14:textId="77777777" w:rsidR="007166DC" w:rsidRDefault="007166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E939258" w:rsidR="00AD6FC0" w:rsidRPr="007166DC" w:rsidRDefault="00AD6FC0" w:rsidP="007166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F5F99" w14:textId="77777777" w:rsidR="007166DC" w:rsidRDefault="007166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4940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166DC"/>
    <w:rsid w:val="00750B94"/>
    <w:rsid w:val="007715FD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